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8E16644" w14:textId="77777777" w:rsidR="00EB0C0E" w:rsidRPr="0048366F" w:rsidRDefault="00EB0C0E" w:rsidP="00EB0C0E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p w14:paraId="3A1D0789" w14:textId="26F7BBA8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EB0C0E">
          <w:rPr>
            <w:rStyle w:val="Hyperlink"/>
          </w:rPr>
          <w:t>https://judge.softuni.org/Contests/4464</w:t>
        </w:r>
      </w:hyperlink>
    </w:p>
    <w:p w14:paraId="18C99965" w14:textId="224E81D7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43AA7">
        <w:t>String</w:t>
      </w:r>
      <w:r w:rsidR="00705C44">
        <w:t xml:space="preserve"> Method</w:t>
      </w:r>
      <w:r w:rsidR="008D7FBF">
        <w:t>:</w:t>
      </w:r>
      <w:r w:rsidR="003408B8">
        <w:t xml:space="preserve"> </w:t>
      </w:r>
      <w:r w:rsidR="00730DD0"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7AEA9263">
            <wp:extent cx="1927860" cy="2003869"/>
            <wp:effectExtent l="152400" t="152400" r="358140" b="358775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01D1CE83">
            <wp:extent cx="6626225" cy="2849245"/>
            <wp:effectExtent l="152400" t="152400" r="365125" b="370205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E945916" wp14:editId="4AD91F42">
            <wp:extent cx="1950720" cy="2027083"/>
            <wp:effectExtent l="152400" t="152400" r="354330" b="35433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BFAD2E9" wp14:editId="2E287DFE">
            <wp:extent cx="6626225" cy="2145665"/>
            <wp:effectExtent l="152400" t="152400" r="365125" b="368935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5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0A6F99A7">
            <wp:extent cx="3668954" cy="678180"/>
            <wp:effectExtent l="152400" t="152400" r="370205" b="36957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79609A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</w:t>
      </w:r>
      <w:r w:rsidR="002054A6">
        <w:t>String Method</w:t>
      </w:r>
      <w:r w:rsidR="008D7FBF">
        <w:t xml:space="preserve">: </w:t>
      </w:r>
      <w:r w:rsidR="002054A6"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lastRenderedPageBreak/>
        <w:drawing>
          <wp:inline distT="0" distB="0" distL="0" distR="0" wp14:anchorId="4B43999A" wp14:editId="4D027FDC">
            <wp:extent cx="6626225" cy="3405505"/>
            <wp:effectExtent l="152400" t="152400" r="365125" b="366395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drawing>
          <wp:inline distT="0" distB="0" distL="0" distR="0" wp14:anchorId="7E85A191" wp14:editId="6595CEB7">
            <wp:extent cx="4968240" cy="2571010"/>
            <wp:effectExtent l="152400" t="152400" r="365760" b="363220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2528" cy="2583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5FF3AC9D">
            <wp:extent cx="2994660" cy="852694"/>
            <wp:effectExtent l="152400" t="152400" r="358140" b="36703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E6E3B8" w14:textId="21D5A924" w:rsidR="00E932BB" w:rsidRDefault="00E932BB" w:rsidP="00E932BB">
      <w:pPr>
        <w:pStyle w:val="Heading1"/>
        <w:numPr>
          <w:ilvl w:val="0"/>
          <w:numId w:val="26"/>
        </w:numPr>
      </w:pPr>
      <w:r>
        <w:lastRenderedPageBreak/>
        <w:t xml:space="preserve"> Unit Test String Method: </w:t>
      </w:r>
      <w:r w:rsidR="006946AC"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A635492">
            <wp:extent cx="6626225" cy="2647950"/>
            <wp:effectExtent l="152400" t="152400" r="365125" b="36195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drawing>
          <wp:inline distT="0" distB="0" distL="0" distR="0" wp14:anchorId="0C2FF983" wp14:editId="790D6FBF">
            <wp:extent cx="6626225" cy="2661285"/>
            <wp:effectExtent l="152400" t="152400" r="365125" b="367665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1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845D0E" wp14:editId="61F2A957">
            <wp:extent cx="3939540" cy="853791"/>
            <wp:effectExtent l="152400" t="152400" r="365760" b="36576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822266A">
            <wp:extent cx="5600700" cy="3067369"/>
            <wp:effectExtent l="152400" t="152400" r="361950" b="361950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964" cy="30740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02561163">
            <wp:extent cx="6626225" cy="3299460"/>
            <wp:effectExtent l="152400" t="152400" r="365125" b="358140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9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2A20E621">
            <wp:extent cx="4541520" cy="1217099"/>
            <wp:effectExtent l="152400" t="152400" r="354330" b="36449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0054" cy="1230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lastRenderedPageBreak/>
        <w:drawing>
          <wp:inline distT="0" distB="0" distL="0" distR="0" wp14:anchorId="3E9F67A6" wp14:editId="5B2F5ED4">
            <wp:extent cx="6626225" cy="3683000"/>
            <wp:effectExtent l="152400" t="152400" r="365125" b="35560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77B54F24">
            <wp:extent cx="6756151" cy="2971800"/>
            <wp:effectExtent l="152400" t="152400" r="368935" b="36195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56877" cy="2972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lastRenderedPageBreak/>
        <w:drawing>
          <wp:inline distT="0" distB="0" distL="0" distR="0" wp14:anchorId="09229EA2" wp14:editId="102C7037">
            <wp:extent cx="4907280" cy="1339332"/>
            <wp:effectExtent l="152400" t="152400" r="369570" b="356235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110805AC">
            <wp:extent cx="4739640" cy="2888750"/>
            <wp:effectExtent l="152400" t="152400" r="365760" b="368935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2423" cy="2896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43E65E64">
            <wp:extent cx="4597905" cy="2049780"/>
            <wp:effectExtent l="152400" t="152400" r="355600" b="36957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304" cy="20619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4C291654">
            <wp:extent cx="2537460" cy="637585"/>
            <wp:effectExtent l="152400" t="152400" r="358140" b="35306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547169">
      <w:pPr>
        <w:pStyle w:val="Heading1"/>
        <w:numPr>
          <w:ilvl w:val="0"/>
          <w:numId w:val="26"/>
        </w:numPr>
      </w:pPr>
      <w:r>
        <w:t xml:space="preserve"> 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3114CA9F">
            <wp:extent cx="6626225" cy="1432560"/>
            <wp:effectExtent l="152400" t="152400" r="365125" b="35814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lastRenderedPageBreak/>
        <w:drawing>
          <wp:inline distT="0" distB="0" distL="0" distR="0" wp14:anchorId="1A0D67DB" wp14:editId="578E144B">
            <wp:extent cx="5806440" cy="2531797"/>
            <wp:effectExtent l="152400" t="152400" r="365760" b="363855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17960" cy="2536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9F310E4" wp14:editId="7CDBF871">
            <wp:extent cx="3529800" cy="845820"/>
            <wp:effectExtent l="152400" t="152400" r="356870" b="35433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lastRenderedPageBreak/>
        <w:drawing>
          <wp:inline distT="0" distB="0" distL="0" distR="0" wp14:anchorId="2CF39E3D" wp14:editId="5E010D82">
            <wp:extent cx="6172254" cy="3350821"/>
            <wp:effectExtent l="152400" t="152400" r="342900" b="34544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76397" cy="3353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0DCECA1A">
            <wp:extent cx="4959150" cy="3368040"/>
            <wp:effectExtent l="152400" t="152400" r="356235" b="36576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69951" cy="3375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4846A02">
            <wp:extent cx="2697480" cy="1047499"/>
            <wp:effectExtent l="152400" t="152400" r="369570" b="36258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1F00DFC8">
            <wp:extent cx="4800600" cy="3099803"/>
            <wp:effectExtent l="152400" t="152400" r="342900" b="34861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18987" cy="311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lastRenderedPageBreak/>
        <w:drawing>
          <wp:inline distT="0" distB="0" distL="0" distR="0" wp14:anchorId="6DFAEBD0" wp14:editId="0414EA72">
            <wp:extent cx="6626225" cy="3416935"/>
            <wp:effectExtent l="152400" t="152400" r="346075" b="335915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207EE25" wp14:editId="0547B213">
            <wp:extent cx="3630598" cy="1036320"/>
            <wp:effectExtent l="152400" t="152400" r="370205" b="35433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C937EB">
      <w:pPr>
        <w:pStyle w:val="Heading1"/>
        <w:numPr>
          <w:ilvl w:val="0"/>
          <w:numId w:val="26"/>
        </w:numPr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lastRenderedPageBreak/>
        <w:drawing>
          <wp:inline distT="0" distB="0" distL="0" distR="0" wp14:anchorId="198A9DAE" wp14:editId="59F46332">
            <wp:extent cx="5791200" cy="1819774"/>
            <wp:effectExtent l="152400" t="152400" r="342900" b="352425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06884" cy="18247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20A9EB17">
            <wp:extent cx="4663440" cy="2125921"/>
            <wp:effectExtent l="152400" t="152400" r="346710" b="35115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7880" cy="21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0F74D9E9">
            <wp:extent cx="3088248" cy="1501140"/>
            <wp:effectExtent l="152400" t="152400" r="360045" b="36576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164D5DBD">
            <wp:extent cx="4655820" cy="6078220"/>
            <wp:effectExtent l="152400" t="152400" r="354330" b="36068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5BA15051" wp14:editId="5693217F">
            <wp:extent cx="4053840" cy="3118794"/>
            <wp:effectExtent l="152400" t="152400" r="365760" b="36766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66377" cy="3128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47169">
      <w:headerReference w:type="default" r:id="rId43"/>
      <w:footerReference w:type="default" r:id="rId4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16D3C" w14:textId="77777777" w:rsidR="002175A4" w:rsidRDefault="002175A4">
      <w:pPr>
        <w:spacing w:before="0" w:after="0" w:line="240" w:lineRule="auto"/>
      </w:pPr>
      <w:r>
        <w:separator/>
      </w:r>
    </w:p>
  </w:endnote>
  <w:endnote w:type="continuationSeparator" w:id="0">
    <w:p w14:paraId="272D1336" w14:textId="77777777" w:rsidR="002175A4" w:rsidRDefault="002175A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146FE" w14:textId="77777777" w:rsidR="002175A4" w:rsidRDefault="002175A4">
      <w:pPr>
        <w:spacing w:before="0" w:after="0" w:line="240" w:lineRule="auto"/>
      </w:pPr>
      <w:r>
        <w:separator/>
      </w:r>
    </w:p>
  </w:footnote>
  <w:footnote w:type="continuationSeparator" w:id="0">
    <w:p w14:paraId="1F11C2EA" w14:textId="77777777" w:rsidR="002175A4" w:rsidRDefault="002175A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softuni.bg/trainings/4257/programming-advanced-for-qa-november-2023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Relationship Id="rId8" Type="http://schemas.openxmlformats.org/officeDocument/2006/relationships/hyperlink" Target="https://judge.softuni.org/Contests/4464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1</TotalTime>
  <Pages>16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</cp:revision>
  <dcterms:created xsi:type="dcterms:W3CDTF">2023-09-26T19:58:00Z</dcterms:created>
  <dcterms:modified xsi:type="dcterms:W3CDTF">2023-11-05T16:04:00Z</dcterms:modified>
</cp:coreProperties>
</file>